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0038" w:rsidRDefault="001E5EBC">
      <w:pPr>
        <w:rPr>
          <w:lang w:val="en-US"/>
        </w:rPr>
      </w:pPr>
      <w:r>
        <w:rPr>
          <w:lang w:val="en-US"/>
        </w:rPr>
        <w:t xml:space="preserve">   </w:t>
      </w:r>
      <w:proofErr w:type="spellStart"/>
      <w:r w:rsidR="00755EDA">
        <w:rPr>
          <w:lang w:val="en-US"/>
        </w:rPr>
        <w:t>iM</w:t>
      </w:r>
      <w:proofErr w:type="spellEnd"/>
      <w:r w:rsidR="00755EDA">
        <w:rPr>
          <w:lang w:val="en-US"/>
        </w:rPr>
        <w:t xml:space="preserve"> FARMING </w:t>
      </w:r>
      <w:r w:rsidR="003B6559">
        <w:rPr>
          <w:lang w:val="en-US"/>
        </w:rPr>
        <w:t xml:space="preserve">Savings Calculator </w:t>
      </w:r>
    </w:p>
    <w:p w:rsidR="003B6559" w:rsidRDefault="003B6559">
      <w:pPr>
        <w:rPr>
          <w:lang w:val="en-US"/>
        </w:rPr>
      </w:pPr>
      <w:r>
        <w:rPr>
          <w:lang w:val="en-US"/>
        </w:rPr>
        <w:t>Changes : Images</w:t>
      </w:r>
      <w:r w:rsidR="00D56F0B">
        <w:rPr>
          <w:lang w:val="en-US"/>
        </w:rPr>
        <w:t xml:space="preserve"> (please find them below – 3 in total</w:t>
      </w:r>
      <w:bookmarkStart w:id="0" w:name="_GoBack"/>
      <w:bookmarkEnd w:id="0"/>
      <w:r w:rsidR="00D56F0B">
        <w:rPr>
          <w:lang w:val="en-US"/>
        </w:rPr>
        <w:t>)</w:t>
      </w:r>
    </w:p>
    <w:p w:rsidR="003B6559" w:rsidRDefault="003B6559">
      <w:pPr>
        <w:rPr>
          <w:lang w:val="en-US"/>
        </w:rPr>
      </w:pPr>
      <w:r>
        <w:rPr>
          <w:lang w:val="en-US"/>
        </w:rPr>
        <w:t xml:space="preserve">Text : Make sure all names are </w:t>
      </w:r>
      <w:proofErr w:type="spellStart"/>
      <w:r>
        <w:rPr>
          <w:lang w:val="en-US"/>
        </w:rPr>
        <w:t>iM</w:t>
      </w:r>
      <w:proofErr w:type="spellEnd"/>
      <w:r>
        <w:rPr>
          <w:lang w:val="en-US"/>
        </w:rPr>
        <w:t xml:space="preserve"> FARMING Savings Calculator</w:t>
      </w:r>
    </w:p>
    <w:p w:rsidR="003B6559" w:rsidRDefault="003B6559">
      <w:pPr>
        <w:rPr>
          <w:lang w:val="en-US"/>
        </w:rPr>
      </w:pPr>
      <w:r>
        <w:rPr>
          <w:lang w:val="en-US"/>
        </w:rPr>
        <w:t>The text has not been changed further.</w:t>
      </w:r>
      <w:r w:rsidR="00D56F0B" w:rsidRPr="00D56F0B">
        <w:rPr>
          <w:lang w:val="en-US"/>
        </w:rPr>
        <w:t xml:space="preserve"> </w:t>
      </w:r>
      <w:r w:rsidR="00D56F0B">
        <w:rPr>
          <w:noProof/>
          <w:lang w:eastAsia="nl-NL"/>
        </w:rPr>
        <w:drawing>
          <wp:inline distT="0" distB="0" distL="0" distR="0" wp14:anchorId="1C5B7034" wp14:editId="7AEC43B8">
            <wp:extent cx="5741035" cy="3172460"/>
            <wp:effectExtent l="0" t="0" r="0" b="0"/>
            <wp:docPr id="1" name="Afbeelding 1" descr="C:\Users\gr_mva\AppData\Local\Microsoft\Windows\INetCache\Content.Word\IMF Calculat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gr_mva\AppData\Local\Microsoft\Windows\INetCache\Content.Word\IMF Calculator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1035" cy="317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56F0B">
        <w:rPr>
          <w:noProof/>
          <w:lang w:eastAsia="nl-NL"/>
        </w:rPr>
        <w:drawing>
          <wp:inline distT="0" distB="0" distL="0" distR="0">
            <wp:extent cx="5741035" cy="3172460"/>
            <wp:effectExtent l="0" t="0" r="0" b="8890"/>
            <wp:docPr id="2" name="Afbeelding 2" descr="C:\Users\gr_mva\AppData\Local\Microsoft\Windows\INetCache\Content.Word\iM FARMING calculator 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gr_mva\AppData\Local\Microsoft\Windows\INetCache\Content.Word\iM FARMING calculator 3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1035" cy="317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6559" w:rsidRPr="001E5EBC" w:rsidRDefault="003B6559">
      <w:pPr>
        <w:rPr>
          <w:lang w:val="en-US"/>
        </w:rPr>
      </w:pPr>
      <w:r>
        <w:rPr>
          <w:lang w:val="en-US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452.05pt;height:249.8pt">
            <v:imagedata r:id="rId6" o:title="IMF Calculator 2"/>
          </v:shape>
        </w:pict>
      </w:r>
    </w:p>
    <w:sectPr w:rsidR="003B6559" w:rsidRPr="001E5EB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2MDYyNrI0NjM3NzVV0lEKTi0uzszPAykwrAUAdQswOCwAAAA="/>
  </w:docVars>
  <w:rsids>
    <w:rsidRoot w:val="001E5EBC"/>
    <w:rsid w:val="001E5EBC"/>
    <w:rsid w:val="003B6559"/>
    <w:rsid w:val="006A0038"/>
    <w:rsid w:val="00755EDA"/>
    <w:rsid w:val="00D56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AA91FF9"/>
  <w15:chartTrackingRefBased/>
  <w15:docId w15:val="{EA14C222-E21B-4528-A062-8201F9531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5</TotalTime>
  <Pages>2</Pages>
  <Words>29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Kverneland Group</Company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Vasbotten</dc:creator>
  <cp:keywords/>
  <dc:description/>
  <cp:lastModifiedBy>Maria Vasbotten</cp:lastModifiedBy>
  <cp:revision>3</cp:revision>
  <dcterms:created xsi:type="dcterms:W3CDTF">2022-01-11T14:00:00Z</dcterms:created>
  <dcterms:modified xsi:type="dcterms:W3CDTF">2022-01-12T08:05:00Z</dcterms:modified>
</cp:coreProperties>
</file>